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5720C" w14:textId="77777777" w:rsidR="005C12FF" w:rsidRPr="004712F8" w:rsidRDefault="00965569" w:rsidP="004712F8">
      <w:pPr>
        <w:spacing w:afterLines="200" w:after="480"/>
        <w:jc w:val="center"/>
        <w:rPr>
          <w:b/>
          <w:bCs/>
          <w:sz w:val="52"/>
          <w:u w:val="single"/>
        </w:rPr>
      </w:pPr>
      <w:bookmarkStart w:id="0" w:name="vishnu-sahasranama"/>
      <w:r w:rsidRPr="004712F8">
        <w:rPr>
          <w:b/>
          <w:bCs/>
          <w:sz w:val="52"/>
          <w:u w:val="single"/>
        </w:rPr>
        <w:t>VISHNU SAHASRANAMA</w:t>
      </w:r>
    </w:p>
    <w:bookmarkEnd w:id="0"/>
    <w:p w14:paraId="132520E9" w14:textId="328DEF03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</w:rPr>
        <w:t xml:space="preserve">Shukla </w:t>
      </w:r>
      <w:proofErr w:type="spellStart"/>
      <w:r w:rsidRPr="004712F8">
        <w:rPr>
          <w:sz w:val="52"/>
        </w:rPr>
        <w:t>ambaradhara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Vishnum</w:t>
      </w:r>
      <w:proofErr w:type="spellEnd"/>
      <w:r w:rsidRPr="004712F8">
        <w:rPr>
          <w:sz w:val="52"/>
        </w:rPr>
        <w:br/>
        <w:t>Shashi Varnam Chatur Bhujam</w:t>
      </w:r>
      <w:r w:rsidRPr="004712F8">
        <w:rPr>
          <w:sz w:val="52"/>
        </w:rPr>
        <w:br/>
        <w:t>Prasanna Vadanam Dhyayeth</w:t>
      </w:r>
      <w:r w:rsidRPr="004712F8">
        <w:rPr>
          <w:sz w:val="52"/>
        </w:rPr>
        <w:br/>
      </w:r>
      <w:proofErr w:type="spellStart"/>
      <w:r w:rsidRPr="004712F8">
        <w:rPr>
          <w:sz w:val="52"/>
        </w:rPr>
        <w:t>Sarv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Vignop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Shantaye</w:t>
      </w:r>
      <w:proofErr w:type="spellEnd"/>
      <w:r w:rsidRPr="004712F8">
        <w:rPr>
          <w:sz w:val="52"/>
        </w:rPr>
        <w:t xml:space="preserve"> ||</w:t>
      </w:r>
      <w:r w:rsidR="004712F8" w:rsidRPr="004712F8">
        <w:rPr>
          <w:sz w:val="52"/>
        </w:rPr>
        <w:t xml:space="preserve"> 1</w:t>
      </w:r>
      <w:r w:rsidRPr="004712F8">
        <w:rPr>
          <w:sz w:val="52"/>
        </w:rPr>
        <w:t xml:space="preserve"> ||</w:t>
      </w:r>
    </w:p>
    <w:p w14:paraId="126C4983" w14:textId="77777777" w:rsidR="005C12FF" w:rsidRPr="004712F8" w:rsidRDefault="00965569" w:rsidP="004712F8">
      <w:pPr>
        <w:pStyle w:val="FirstParagraph"/>
        <w:spacing w:afterLines="200" w:after="480"/>
        <w:rPr>
          <w:sz w:val="52"/>
        </w:rPr>
      </w:pPr>
      <w:r w:rsidRPr="004712F8">
        <w:rPr>
          <w:b/>
          <w:bCs/>
          <w:sz w:val="52"/>
          <w:u w:val="single"/>
        </w:rPr>
        <w:t>POORVA PEETIKA</w:t>
      </w:r>
    </w:p>
    <w:p w14:paraId="5F4CE946" w14:textId="325F1416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</w:rPr>
        <w:t>Vyasam Vasishta naptharam</w:t>
      </w:r>
      <w:r w:rsidRPr="004712F8">
        <w:rPr>
          <w:sz w:val="52"/>
        </w:rPr>
        <w:br/>
        <w:t>Shakteh Poutram - akalmasham</w:t>
      </w:r>
      <w:r w:rsidRPr="004712F8">
        <w:rPr>
          <w:sz w:val="52"/>
        </w:rPr>
        <w:br/>
        <w:t>Parashara - atmajam vande</w:t>
      </w:r>
      <w:r w:rsidRPr="004712F8">
        <w:rPr>
          <w:sz w:val="52"/>
        </w:rPr>
        <w:br/>
        <w:t xml:space="preserve">Shuka </w:t>
      </w:r>
      <w:proofErr w:type="spellStart"/>
      <w:r w:rsidRPr="004712F8">
        <w:rPr>
          <w:sz w:val="52"/>
        </w:rPr>
        <w:t>thatha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tapo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nidhim</w:t>
      </w:r>
      <w:proofErr w:type="spellEnd"/>
      <w:r w:rsidRPr="004712F8">
        <w:rPr>
          <w:sz w:val="52"/>
        </w:rPr>
        <w:t xml:space="preserve"> </w:t>
      </w:r>
      <w:r w:rsidRPr="004712F8">
        <w:rPr>
          <w:sz w:val="52"/>
        </w:rPr>
        <w:t>||</w:t>
      </w:r>
      <w:r w:rsidR="004712F8" w:rsidRPr="004712F8">
        <w:rPr>
          <w:sz w:val="52"/>
        </w:rPr>
        <w:t xml:space="preserve"> 3</w:t>
      </w:r>
      <w:r w:rsidRPr="004712F8">
        <w:rPr>
          <w:sz w:val="52"/>
        </w:rPr>
        <w:t xml:space="preserve"> ||</w:t>
      </w:r>
    </w:p>
    <w:p w14:paraId="249E1599" w14:textId="7C720A66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</w:rPr>
        <w:t>Vyasaya Vishnu roopaya</w:t>
      </w:r>
      <w:r w:rsidRPr="004712F8">
        <w:rPr>
          <w:sz w:val="52"/>
        </w:rPr>
        <w:br/>
        <w:t>Vyasa roopaya Vishnave</w:t>
      </w:r>
      <w:r w:rsidRPr="004712F8">
        <w:rPr>
          <w:sz w:val="52"/>
        </w:rPr>
        <w:br/>
        <w:t>Namo vai Brahma nidhaye</w:t>
      </w:r>
      <w:r w:rsidRPr="004712F8">
        <w:rPr>
          <w:sz w:val="52"/>
        </w:rPr>
        <w:br/>
      </w:r>
      <w:proofErr w:type="spellStart"/>
      <w:r w:rsidRPr="004712F8">
        <w:rPr>
          <w:sz w:val="52"/>
        </w:rPr>
        <w:t>Vaasishtay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namo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namaha</w:t>
      </w:r>
      <w:proofErr w:type="spellEnd"/>
      <w:r w:rsidRPr="004712F8">
        <w:rPr>
          <w:sz w:val="52"/>
        </w:rPr>
        <w:t xml:space="preserve"> ||</w:t>
      </w:r>
      <w:r w:rsidR="004712F8" w:rsidRPr="004712F8">
        <w:rPr>
          <w:sz w:val="52"/>
        </w:rPr>
        <w:t xml:space="preserve"> 4</w:t>
      </w:r>
      <w:r w:rsidRPr="004712F8">
        <w:rPr>
          <w:sz w:val="52"/>
        </w:rPr>
        <w:t xml:space="preserve"> ||</w:t>
      </w:r>
    </w:p>
    <w:p w14:paraId="5FAF4906" w14:textId="0144F594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</w:rPr>
        <w:t>Avikaray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shuddhaya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Nithyay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Paramatmane</w:t>
      </w:r>
      <w:proofErr w:type="spellEnd"/>
      <w:r w:rsidRPr="004712F8">
        <w:rPr>
          <w:sz w:val="52"/>
        </w:rPr>
        <w:br/>
        <w:t>Sadaika roopa roopaya</w:t>
      </w:r>
      <w:bookmarkStart w:id="1" w:name="_GoBack"/>
      <w:bookmarkEnd w:id="1"/>
      <w:r w:rsidRPr="004712F8">
        <w:rPr>
          <w:sz w:val="52"/>
        </w:rPr>
        <w:br/>
        <w:t xml:space="preserve">Vishnave </w:t>
      </w:r>
      <w:proofErr w:type="spellStart"/>
      <w:r w:rsidRPr="004712F8">
        <w:rPr>
          <w:sz w:val="52"/>
        </w:rPr>
        <w:t>Sarv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Jishnnave</w:t>
      </w:r>
      <w:proofErr w:type="spellEnd"/>
      <w:r w:rsidRPr="004712F8">
        <w:rPr>
          <w:sz w:val="52"/>
        </w:rPr>
        <w:t xml:space="preserve"> || </w:t>
      </w:r>
      <w:r w:rsidR="004712F8" w:rsidRPr="004712F8">
        <w:rPr>
          <w:sz w:val="52"/>
        </w:rPr>
        <w:t xml:space="preserve">5 </w:t>
      </w:r>
      <w:r w:rsidRPr="004712F8">
        <w:rPr>
          <w:sz w:val="52"/>
        </w:rPr>
        <w:t>||</w:t>
      </w:r>
    </w:p>
    <w:p w14:paraId="62915F18" w14:textId="540B3A47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</w:rPr>
        <w:lastRenderedPageBreak/>
        <w:t>Yasya Smarana Matrena</w:t>
      </w:r>
      <w:r w:rsidRPr="004712F8">
        <w:rPr>
          <w:sz w:val="52"/>
        </w:rPr>
        <w:br/>
        <w:t>Janma Samsara Bandhanath</w:t>
      </w:r>
      <w:r w:rsidRPr="004712F8">
        <w:rPr>
          <w:sz w:val="52"/>
        </w:rPr>
        <w:br/>
        <w:t>Vimuchyat</w:t>
      </w:r>
      <w:r w:rsidRPr="004712F8">
        <w:rPr>
          <w:sz w:val="52"/>
        </w:rPr>
        <w:t>e namah - tasmai (namas / tasmai)</w:t>
      </w:r>
      <w:r w:rsidRPr="004712F8">
        <w:rPr>
          <w:sz w:val="52"/>
        </w:rPr>
        <w:br/>
        <w:t xml:space="preserve">Vishnave </w:t>
      </w:r>
      <w:proofErr w:type="spellStart"/>
      <w:r w:rsidRPr="004712F8">
        <w:rPr>
          <w:sz w:val="52"/>
        </w:rPr>
        <w:t>prabh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Vishnave</w:t>
      </w:r>
      <w:proofErr w:type="spellEnd"/>
      <w:r w:rsidRPr="004712F8">
        <w:rPr>
          <w:sz w:val="52"/>
        </w:rPr>
        <w:t xml:space="preserve"> || </w:t>
      </w:r>
      <w:r w:rsidR="004712F8" w:rsidRPr="004712F8">
        <w:rPr>
          <w:sz w:val="52"/>
        </w:rPr>
        <w:t xml:space="preserve">6 </w:t>
      </w:r>
      <w:r w:rsidRPr="004712F8">
        <w:rPr>
          <w:sz w:val="52"/>
        </w:rPr>
        <w:t>||</w:t>
      </w:r>
    </w:p>
    <w:p w14:paraId="7DF9F57B" w14:textId="77777777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</w:rPr>
        <w:t>Aum namo Vishnave prabha Vishnave</w:t>
      </w:r>
      <w:r w:rsidRPr="004712F8">
        <w:rPr>
          <w:sz w:val="52"/>
        </w:rPr>
        <w:br/>
      </w:r>
    </w:p>
    <w:p w14:paraId="794B60BF" w14:textId="64F90818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  <w:u w:val="single"/>
        </w:rPr>
        <w:t>Sri Vaishampayana uvacha</w:t>
      </w:r>
      <w:r w:rsidRPr="004712F8">
        <w:rPr>
          <w:sz w:val="52"/>
        </w:rPr>
        <w:br/>
        <w:t>Shruthva Dharman - asheshena</w:t>
      </w:r>
      <w:r w:rsidRPr="004712F8">
        <w:rPr>
          <w:sz w:val="52"/>
        </w:rPr>
        <w:br/>
        <w:t>pavanani cha Sarvashaha</w:t>
      </w:r>
      <w:r w:rsidRPr="004712F8">
        <w:rPr>
          <w:sz w:val="52"/>
        </w:rPr>
        <w:br/>
        <w:t xml:space="preserve">Yudhishtirah </w:t>
      </w:r>
      <w:proofErr w:type="spellStart"/>
      <w:r w:rsidRPr="004712F8">
        <w:rPr>
          <w:sz w:val="52"/>
        </w:rPr>
        <w:t>Shantanavam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Punareva</w:t>
      </w:r>
      <w:proofErr w:type="spellEnd"/>
      <w:r w:rsidRPr="004712F8">
        <w:rPr>
          <w:sz w:val="52"/>
        </w:rPr>
        <w:t xml:space="preserve"> </w:t>
      </w:r>
      <w:r w:rsidRPr="004712F8">
        <w:rPr>
          <w:sz w:val="52"/>
        </w:rPr>
        <w:t xml:space="preserve">- </w:t>
      </w:r>
      <w:proofErr w:type="spellStart"/>
      <w:r w:rsidRPr="004712F8">
        <w:rPr>
          <w:sz w:val="52"/>
        </w:rPr>
        <w:t>abhi</w:t>
      </w:r>
      <w:proofErr w:type="spellEnd"/>
      <w:r w:rsidRPr="004712F8">
        <w:rPr>
          <w:sz w:val="52"/>
        </w:rPr>
        <w:t xml:space="preserve"> </w:t>
      </w:r>
      <w:r w:rsidRPr="004712F8">
        <w:rPr>
          <w:sz w:val="52"/>
        </w:rPr>
        <w:t xml:space="preserve">- </w:t>
      </w:r>
      <w:proofErr w:type="spellStart"/>
      <w:r w:rsidRPr="004712F8">
        <w:rPr>
          <w:sz w:val="52"/>
        </w:rPr>
        <w:t>abhashata</w:t>
      </w:r>
      <w:proofErr w:type="spellEnd"/>
      <w:r w:rsidRPr="004712F8">
        <w:rPr>
          <w:sz w:val="52"/>
        </w:rPr>
        <w:t xml:space="preserve"> (</w:t>
      </w:r>
      <w:proofErr w:type="spellStart"/>
      <w:r w:rsidRPr="004712F8">
        <w:rPr>
          <w:sz w:val="52"/>
        </w:rPr>
        <w:t>abhya</w:t>
      </w:r>
      <w:proofErr w:type="spellEnd"/>
      <w:r w:rsidRPr="004712F8">
        <w:rPr>
          <w:sz w:val="52"/>
        </w:rPr>
        <w:t xml:space="preserve"> / </w:t>
      </w:r>
      <w:proofErr w:type="spellStart"/>
      <w:r w:rsidRPr="004712F8">
        <w:rPr>
          <w:sz w:val="52"/>
        </w:rPr>
        <w:t>bhas</w:t>
      </w:r>
      <w:r w:rsidRPr="004712F8">
        <w:rPr>
          <w:sz w:val="52"/>
        </w:rPr>
        <w:t>hatha</w:t>
      </w:r>
      <w:proofErr w:type="spellEnd"/>
      <w:r w:rsidRPr="004712F8">
        <w:rPr>
          <w:sz w:val="52"/>
        </w:rPr>
        <w:t>) ||</w:t>
      </w:r>
      <w:r w:rsidR="004712F8" w:rsidRPr="004712F8">
        <w:rPr>
          <w:sz w:val="52"/>
        </w:rPr>
        <w:t xml:space="preserve"> 7</w:t>
      </w:r>
      <w:r w:rsidRPr="004712F8">
        <w:rPr>
          <w:sz w:val="52"/>
        </w:rPr>
        <w:t xml:space="preserve"> ||</w:t>
      </w:r>
    </w:p>
    <w:p w14:paraId="5BCB8356" w14:textId="7F6DA3F7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  <w:u w:val="single"/>
        </w:rPr>
        <w:t>Yudhishtira</w:t>
      </w:r>
      <w:proofErr w:type="spellEnd"/>
      <w:r w:rsidRPr="004712F8">
        <w:rPr>
          <w:sz w:val="52"/>
          <w:u w:val="single"/>
        </w:rPr>
        <w:t xml:space="preserve"> </w:t>
      </w:r>
      <w:proofErr w:type="spellStart"/>
      <w:r w:rsidRPr="004712F8">
        <w:rPr>
          <w:sz w:val="52"/>
          <w:u w:val="single"/>
        </w:rPr>
        <w:t>uvacha</w:t>
      </w:r>
      <w:proofErr w:type="spellEnd"/>
      <w:r w:rsidRPr="004712F8">
        <w:rPr>
          <w:sz w:val="52"/>
        </w:rPr>
        <w:br/>
        <w:t>Kim - ekam daivatam loke</w:t>
      </w:r>
      <w:r w:rsidRPr="004712F8">
        <w:rPr>
          <w:sz w:val="52"/>
        </w:rPr>
        <w:br/>
        <w:t>Kim vapi - ekam (vapye / kam) parayanam</w:t>
      </w:r>
      <w:r w:rsidRPr="004712F8">
        <w:rPr>
          <w:sz w:val="52"/>
        </w:rPr>
        <w:br/>
      </w:r>
      <w:proofErr w:type="spellStart"/>
      <w:r w:rsidRPr="004712F8">
        <w:rPr>
          <w:sz w:val="52"/>
        </w:rPr>
        <w:t>Stuvantah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ka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kam</w:t>
      </w:r>
      <w:proofErr w:type="spellEnd"/>
      <w:r w:rsidRPr="004712F8">
        <w:rPr>
          <w:sz w:val="52"/>
        </w:rPr>
        <w:t xml:space="preserve"> </w:t>
      </w:r>
      <w:r w:rsidRPr="004712F8">
        <w:rPr>
          <w:sz w:val="52"/>
        </w:rPr>
        <w:t xml:space="preserve">- </w:t>
      </w:r>
      <w:proofErr w:type="spellStart"/>
      <w:r w:rsidRPr="004712F8">
        <w:rPr>
          <w:sz w:val="52"/>
        </w:rPr>
        <w:t>archantah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Prapnuyuh</w:t>
      </w:r>
      <w:proofErr w:type="spellEnd"/>
      <w:r w:rsidRPr="004712F8">
        <w:rPr>
          <w:sz w:val="52"/>
        </w:rPr>
        <w:t xml:space="preserve"> </w:t>
      </w:r>
      <w:r w:rsidRPr="004712F8">
        <w:rPr>
          <w:sz w:val="52"/>
        </w:rPr>
        <w:t xml:space="preserve">- manavah (Prapnuyur / </w:t>
      </w:r>
      <w:proofErr w:type="spellStart"/>
      <w:r w:rsidRPr="004712F8">
        <w:rPr>
          <w:sz w:val="52"/>
        </w:rPr>
        <w:t>manavah</w:t>
      </w:r>
      <w:proofErr w:type="spellEnd"/>
      <w:r w:rsidRPr="004712F8">
        <w:rPr>
          <w:sz w:val="52"/>
        </w:rPr>
        <w:t xml:space="preserve">) </w:t>
      </w:r>
      <w:proofErr w:type="spellStart"/>
      <w:r w:rsidRPr="004712F8">
        <w:rPr>
          <w:sz w:val="52"/>
        </w:rPr>
        <w:t>shubham</w:t>
      </w:r>
      <w:proofErr w:type="spellEnd"/>
      <w:r w:rsidRPr="004712F8">
        <w:rPr>
          <w:sz w:val="52"/>
        </w:rPr>
        <w:t xml:space="preserve"> ||</w:t>
      </w:r>
      <w:r w:rsidR="004712F8" w:rsidRPr="004712F8">
        <w:rPr>
          <w:sz w:val="52"/>
        </w:rPr>
        <w:t xml:space="preserve"> 8</w:t>
      </w:r>
      <w:r w:rsidRPr="004712F8">
        <w:rPr>
          <w:sz w:val="52"/>
        </w:rPr>
        <w:t xml:space="preserve"> ||</w:t>
      </w:r>
    </w:p>
    <w:p w14:paraId="297A4F23" w14:textId="71B6AF77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</w:rPr>
        <w:lastRenderedPageBreak/>
        <w:t xml:space="preserve">Ko </w:t>
      </w:r>
      <w:proofErr w:type="spellStart"/>
      <w:r w:rsidRPr="004712F8">
        <w:rPr>
          <w:sz w:val="52"/>
        </w:rPr>
        <w:t>Dharmah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sarv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Dharmanaam</w:t>
      </w:r>
      <w:proofErr w:type="spellEnd"/>
      <w:r w:rsidRPr="004712F8">
        <w:rPr>
          <w:sz w:val="52"/>
        </w:rPr>
        <w:br/>
        <w:t>bhavatah paramo mataha</w:t>
      </w:r>
      <w:r w:rsidRPr="004712F8">
        <w:rPr>
          <w:sz w:val="52"/>
        </w:rPr>
        <w:br/>
        <w:t xml:space="preserve">Kim japan </w:t>
      </w:r>
      <w:r w:rsidRPr="004712F8">
        <w:rPr>
          <w:sz w:val="52"/>
        </w:rPr>
        <w:t>- muchyate jantuhu</w:t>
      </w:r>
      <w:r w:rsidRPr="004712F8">
        <w:rPr>
          <w:sz w:val="52"/>
        </w:rPr>
        <w:br/>
        <w:t>Janma samsara bandhanath (</w:t>
      </w:r>
      <w:proofErr w:type="spellStart"/>
      <w:r w:rsidRPr="004712F8">
        <w:rPr>
          <w:sz w:val="52"/>
        </w:rPr>
        <w:t>jantur</w:t>
      </w:r>
      <w:proofErr w:type="spellEnd"/>
      <w:r w:rsidRPr="004712F8">
        <w:rPr>
          <w:sz w:val="52"/>
        </w:rPr>
        <w:t xml:space="preserve"> / </w:t>
      </w:r>
      <w:proofErr w:type="spellStart"/>
      <w:r w:rsidRPr="004712F8">
        <w:rPr>
          <w:sz w:val="52"/>
        </w:rPr>
        <w:t>janma</w:t>
      </w:r>
      <w:proofErr w:type="spellEnd"/>
      <w:r w:rsidRPr="004712F8">
        <w:rPr>
          <w:sz w:val="52"/>
        </w:rPr>
        <w:t>) ||</w:t>
      </w:r>
      <w:r w:rsidR="004712F8" w:rsidRPr="004712F8">
        <w:rPr>
          <w:sz w:val="52"/>
        </w:rPr>
        <w:t xml:space="preserve"> 9</w:t>
      </w:r>
      <w:r w:rsidRPr="004712F8">
        <w:rPr>
          <w:sz w:val="52"/>
        </w:rPr>
        <w:t xml:space="preserve"> ||</w:t>
      </w:r>
    </w:p>
    <w:p w14:paraId="543AC3D6" w14:textId="2948B11A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  <w:u w:val="single"/>
        </w:rPr>
        <w:t>Sri Bheeshma uvacha</w:t>
      </w:r>
      <w:r w:rsidRPr="004712F8">
        <w:rPr>
          <w:sz w:val="52"/>
        </w:rPr>
        <w:br/>
        <w:t>Jagat prabhum deva devam</w:t>
      </w:r>
      <w:r w:rsidRPr="004712F8">
        <w:rPr>
          <w:sz w:val="52"/>
        </w:rPr>
        <w:br/>
        <w:t>Anantham purushottamam</w:t>
      </w:r>
      <w:r w:rsidRPr="004712F8">
        <w:rPr>
          <w:sz w:val="52"/>
        </w:rPr>
        <w:br/>
        <w:t>Stuvan - nama sahasrena</w:t>
      </w:r>
      <w:r w:rsidRPr="004712F8">
        <w:rPr>
          <w:sz w:val="52"/>
        </w:rPr>
        <w:br/>
        <w:t xml:space="preserve">purushaha satatothitaha (Satato / </w:t>
      </w:r>
      <w:proofErr w:type="spellStart"/>
      <w:r w:rsidRPr="004712F8">
        <w:rPr>
          <w:sz w:val="52"/>
        </w:rPr>
        <w:t>thitaha</w:t>
      </w:r>
      <w:proofErr w:type="spellEnd"/>
      <w:r w:rsidRPr="004712F8">
        <w:rPr>
          <w:sz w:val="52"/>
        </w:rPr>
        <w:t xml:space="preserve">) || </w:t>
      </w:r>
      <w:r w:rsidR="004712F8" w:rsidRPr="004712F8">
        <w:rPr>
          <w:sz w:val="52"/>
        </w:rPr>
        <w:t xml:space="preserve">10 </w:t>
      </w:r>
      <w:r w:rsidRPr="004712F8">
        <w:rPr>
          <w:sz w:val="52"/>
        </w:rPr>
        <w:t>||</w:t>
      </w:r>
    </w:p>
    <w:p w14:paraId="6D77C593" w14:textId="2C383D8F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</w:rPr>
        <w:t>Tam-</w:t>
      </w:r>
      <w:proofErr w:type="spellStart"/>
      <w:r w:rsidRPr="004712F8">
        <w:rPr>
          <w:sz w:val="52"/>
        </w:rPr>
        <w:t>ev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chaarchayan</w:t>
      </w:r>
      <w:proofErr w:type="spellEnd"/>
      <w:r w:rsidRPr="004712F8">
        <w:rPr>
          <w:sz w:val="52"/>
        </w:rPr>
        <w:t xml:space="preserve"> - </w:t>
      </w:r>
      <w:proofErr w:type="spellStart"/>
      <w:r w:rsidRPr="004712F8">
        <w:rPr>
          <w:sz w:val="52"/>
        </w:rPr>
        <w:t>nityam</w:t>
      </w:r>
      <w:proofErr w:type="spellEnd"/>
      <w:r w:rsidRPr="004712F8">
        <w:rPr>
          <w:sz w:val="52"/>
        </w:rPr>
        <w:br/>
        <w:t xml:space="preserve">Bhaktya Purusham - </w:t>
      </w:r>
      <w:r w:rsidRPr="004712F8">
        <w:rPr>
          <w:sz w:val="52"/>
        </w:rPr>
        <w:t>avyayam</w:t>
      </w:r>
      <w:r w:rsidRPr="004712F8">
        <w:rPr>
          <w:sz w:val="52"/>
        </w:rPr>
        <w:br/>
      </w:r>
      <w:proofErr w:type="spellStart"/>
      <w:r w:rsidRPr="004712F8">
        <w:rPr>
          <w:sz w:val="52"/>
        </w:rPr>
        <w:t>Dhyayan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stuvan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namasyan</w:t>
      </w:r>
      <w:proofErr w:type="spellEnd"/>
      <w:r w:rsidRPr="004712F8">
        <w:rPr>
          <w:sz w:val="52"/>
        </w:rPr>
        <w:t xml:space="preserve"> </w:t>
      </w:r>
      <w:r w:rsidRPr="004712F8">
        <w:rPr>
          <w:sz w:val="52"/>
        </w:rPr>
        <w:t>- cha</w:t>
      </w:r>
      <w:r w:rsidRPr="004712F8">
        <w:rPr>
          <w:sz w:val="52"/>
        </w:rPr>
        <w:br/>
      </w:r>
      <w:proofErr w:type="spellStart"/>
      <w:r w:rsidRPr="004712F8">
        <w:rPr>
          <w:sz w:val="52"/>
        </w:rPr>
        <w:t>Yajamaanah</w:t>
      </w:r>
      <w:proofErr w:type="spellEnd"/>
      <w:r w:rsidRPr="004712F8">
        <w:rPr>
          <w:sz w:val="52"/>
        </w:rPr>
        <w:t xml:space="preserve"> tam - eva cha (Yajamanas / tam - </w:t>
      </w:r>
      <w:proofErr w:type="spellStart"/>
      <w:r w:rsidRPr="004712F8">
        <w:rPr>
          <w:sz w:val="52"/>
        </w:rPr>
        <w:t>eva</w:t>
      </w:r>
      <w:proofErr w:type="spellEnd"/>
      <w:r w:rsidRPr="004712F8">
        <w:rPr>
          <w:sz w:val="52"/>
        </w:rPr>
        <w:t xml:space="preserve"> cha) || </w:t>
      </w:r>
      <w:r w:rsidR="004712F8" w:rsidRPr="004712F8">
        <w:rPr>
          <w:sz w:val="52"/>
        </w:rPr>
        <w:t xml:space="preserve">11 </w:t>
      </w:r>
      <w:r w:rsidRPr="004712F8">
        <w:rPr>
          <w:sz w:val="52"/>
        </w:rPr>
        <w:t>||</w:t>
      </w:r>
    </w:p>
    <w:p w14:paraId="26E39AA1" w14:textId="6ADF25F3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</w:rPr>
        <w:t>Anaadi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nidhana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Vishnum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Sarva</w:t>
      </w:r>
      <w:proofErr w:type="spellEnd"/>
      <w:r w:rsidRPr="004712F8">
        <w:rPr>
          <w:sz w:val="52"/>
        </w:rPr>
        <w:t xml:space="preserve"> loka maheshwaram</w:t>
      </w:r>
      <w:r w:rsidRPr="004712F8">
        <w:rPr>
          <w:sz w:val="52"/>
        </w:rPr>
        <w:br/>
        <w:t>Loka - adhyaksham Stuvan - nityam</w:t>
      </w:r>
      <w:r w:rsidRPr="004712F8">
        <w:rPr>
          <w:sz w:val="52"/>
        </w:rPr>
        <w:br/>
        <w:t xml:space="preserve">Sarva </w:t>
      </w:r>
      <w:proofErr w:type="spellStart"/>
      <w:r w:rsidRPr="004712F8">
        <w:rPr>
          <w:sz w:val="52"/>
        </w:rPr>
        <w:t>dukhatigo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bhaveth</w:t>
      </w:r>
      <w:proofErr w:type="spellEnd"/>
      <w:r w:rsidRPr="004712F8">
        <w:rPr>
          <w:sz w:val="52"/>
        </w:rPr>
        <w:t xml:space="preserve"> || </w:t>
      </w:r>
      <w:r w:rsidR="004712F8" w:rsidRPr="004712F8">
        <w:rPr>
          <w:sz w:val="52"/>
        </w:rPr>
        <w:t xml:space="preserve">12 </w:t>
      </w:r>
      <w:r w:rsidRPr="004712F8">
        <w:rPr>
          <w:sz w:val="52"/>
        </w:rPr>
        <w:t>||</w:t>
      </w:r>
    </w:p>
    <w:p w14:paraId="04AFE0A4" w14:textId="1FC7A6A1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</w:rPr>
        <w:lastRenderedPageBreak/>
        <w:t>Brahmanya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sarv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Dharmagnam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Lokanam</w:t>
      </w:r>
      <w:proofErr w:type="spellEnd"/>
      <w:r w:rsidRPr="004712F8">
        <w:rPr>
          <w:sz w:val="52"/>
        </w:rPr>
        <w:t xml:space="preserve"> Keerth</w:t>
      </w:r>
      <w:r w:rsidRPr="004712F8">
        <w:rPr>
          <w:sz w:val="52"/>
        </w:rPr>
        <w:t>i Vardhanam</w:t>
      </w:r>
      <w:r w:rsidRPr="004712F8">
        <w:rPr>
          <w:sz w:val="52"/>
        </w:rPr>
        <w:br/>
        <w:t>Lokanatham Mahad - bhootam</w:t>
      </w:r>
      <w:r w:rsidRPr="004712F8">
        <w:rPr>
          <w:sz w:val="52"/>
        </w:rPr>
        <w:br/>
      </w:r>
      <w:proofErr w:type="spellStart"/>
      <w:r w:rsidRPr="004712F8">
        <w:rPr>
          <w:sz w:val="52"/>
        </w:rPr>
        <w:t>Sarv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Bhooth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bhavodbhavam</w:t>
      </w:r>
      <w:proofErr w:type="spellEnd"/>
      <w:r w:rsidRPr="004712F8">
        <w:rPr>
          <w:sz w:val="52"/>
        </w:rPr>
        <w:t xml:space="preserve"> ||</w:t>
      </w:r>
      <w:r w:rsidR="004712F8" w:rsidRPr="004712F8">
        <w:rPr>
          <w:sz w:val="52"/>
        </w:rPr>
        <w:t xml:space="preserve"> 13</w:t>
      </w:r>
      <w:r w:rsidRPr="004712F8">
        <w:rPr>
          <w:sz w:val="52"/>
        </w:rPr>
        <w:t xml:space="preserve"> ||</w:t>
      </w:r>
    </w:p>
    <w:p w14:paraId="6A49B85C" w14:textId="049E5020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</w:rPr>
        <w:t xml:space="preserve">Esha me </w:t>
      </w:r>
      <w:proofErr w:type="spellStart"/>
      <w:r w:rsidRPr="004712F8">
        <w:rPr>
          <w:sz w:val="52"/>
        </w:rPr>
        <w:t>sarv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Dharmanam</w:t>
      </w:r>
      <w:proofErr w:type="spellEnd"/>
      <w:r w:rsidRPr="004712F8">
        <w:rPr>
          <w:sz w:val="52"/>
        </w:rPr>
        <w:br/>
        <w:t xml:space="preserve">Dharmo - Adhikatamo </w:t>
      </w:r>
      <w:proofErr w:type="spellStart"/>
      <w:r w:rsidRPr="004712F8">
        <w:rPr>
          <w:sz w:val="52"/>
        </w:rPr>
        <w:t>mataha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Yat</w:t>
      </w:r>
      <w:proofErr w:type="spellEnd"/>
      <w:r w:rsidRPr="004712F8">
        <w:rPr>
          <w:sz w:val="52"/>
        </w:rPr>
        <w:t xml:space="preserve"> </w:t>
      </w:r>
      <w:r w:rsidRPr="004712F8">
        <w:rPr>
          <w:sz w:val="52"/>
        </w:rPr>
        <w:t xml:space="preserve">- </w:t>
      </w:r>
      <w:proofErr w:type="spellStart"/>
      <w:r w:rsidRPr="004712F8">
        <w:rPr>
          <w:sz w:val="52"/>
        </w:rPr>
        <w:t>bhakty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Pundareekaksham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Stavaih</w:t>
      </w:r>
      <w:proofErr w:type="spellEnd"/>
      <w:r w:rsidRPr="004712F8">
        <w:rPr>
          <w:sz w:val="52"/>
        </w:rPr>
        <w:t xml:space="preserve"> archen narah (</w:t>
      </w:r>
      <w:proofErr w:type="spellStart"/>
      <w:r w:rsidRPr="004712F8">
        <w:rPr>
          <w:sz w:val="52"/>
        </w:rPr>
        <w:t>Stavair</w:t>
      </w:r>
      <w:proofErr w:type="spellEnd"/>
      <w:r w:rsidRPr="004712F8">
        <w:rPr>
          <w:sz w:val="52"/>
        </w:rPr>
        <w:t>/</w:t>
      </w:r>
      <w:proofErr w:type="spellStart"/>
      <w:r w:rsidRPr="004712F8">
        <w:rPr>
          <w:sz w:val="52"/>
        </w:rPr>
        <w:t>archen</w:t>
      </w:r>
      <w:proofErr w:type="spellEnd"/>
      <w:r w:rsidRPr="004712F8">
        <w:rPr>
          <w:sz w:val="52"/>
        </w:rPr>
        <w:t>/</w:t>
      </w:r>
      <w:proofErr w:type="spellStart"/>
      <w:r w:rsidRPr="004712F8">
        <w:rPr>
          <w:sz w:val="52"/>
        </w:rPr>
        <w:t>narah</w:t>
      </w:r>
      <w:proofErr w:type="spellEnd"/>
      <w:r w:rsidRPr="004712F8">
        <w:rPr>
          <w:sz w:val="52"/>
        </w:rPr>
        <w:t xml:space="preserve">) </w:t>
      </w:r>
      <w:proofErr w:type="spellStart"/>
      <w:r w:rsidRPr="004712F8">
        <w:rPr>
          <w:sz w:val="52"/>
        </w:rPr>
        <w:t>sada</w:t>
      </w:r>
      <w:proofErr w:type="spellEnd"/>
      <w:r w:rsidRPr="004712F8">
        <w:rPr>
          <w:sz w:val="52"/>
        </w:rPr>
        <w:t xml:space="preserve"> || </w:t>
      </w:r>
      <w:r w:rsidR="004712F8" w:rsidRPr="004712F8">
        <w:rPr>
          <w:sz w:val="52"/>
        </w:rPr>
        <w:t xml:space="preserve">14 </w:t>
      </w:r>
      <w:r w:rsidRPr="004712F8">
        <w:rPr>
          <w:sz w:val="52"/>
        </w:rPr>
        <w:t>||</w:t>
      </w:r>
    </w:p>
    <w:p w14:paraId="293297E3" w14:textId="1FE89602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</w:rPr>
        <w:t>Parama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Yo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mahat</w:t>
      </w:r>
      <w:proofErr w:type="spellEnd"/>
      <w:r w:rsidRPr="004712F8">
        <w:rPr>
          <w:sz w:val="52"/>
        </w:rPr>
        <w:t xml:space="preserve"> - tejaha</w:t>
      </w:r>
      <w:r w:rsidRPr="004712F8">
        <w:rPr>
          <w:sz w:val="52"/>
        </w:rPr>
        <w:br/>
        <w:t>Paramam Yo mahat</w:t>
      </w:r>
      <w:r w:rsidRPr="004712F8">
        <w:rPr>
          <w:sz w:val="52"/>
        </w:rPr>
        <w:t xml:space="preserve"> - tapaha</w:t>
      </w:r>
      <w:r w:rsidRPr="004712F8">
        <w:rPr>
          <w:sz w:val="52"/>
        </w:rPr>
        <w:br/>
        <w:t>Paramam Yo mahat - Brahma (mahad/Brahma)</w:t>
      </w:r>
      <w:r w:rsidRPr="004712F8">
        <w:rPr>
          <w:sz w:val="52"/>
        </w:rPr>
        <w:br/>
        <w:t xml:space="preserve">Paramam Yah </w:t>
      </w:r>
      <w:proofErr w:type="spellStart"/>
      <w:r w:rsidRPr="004712F8">
        <w:rPr>
          <w:sz w:val="52"/>
        </w:rPr>
        <w:t>Parayanam</w:t>
      </w:r>
      <w:proofErr w:type="spellEnd"/>
      <w:r w:rsidRPr="004712F8">
        <w:rPr>
          <w:sz w:val="52"/>
        </w:rPr>
        <w:t xml:space="preserve"> || </w:t>
      </w:r>
      <w:r w:rsidR="004712F8" w:rsidRPr="004712F8">
        <w:rPr>
          <w:sz w:val="52"/>
        </w:rPr>
        <w:t xml:space="preserve">15 </w:t>
      </w:r>
      <w:r w:rsidRPr="004712F8">
        <w:rPr>
          <w:sz w:val="52"/>
        </w:rPr>
        <w:t>||</w:t>
      </w:r>
    </w:p>
    <w:p w14:paraId="14F9999D" w14:textId="2F4450D9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</w:rPr>
        <w:t>Pavitrana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pavitra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Yo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mangalanam</w:t>
      </w:r>
      <w:proofErr w:type="spellEnd"/>
      <w:r w:rsidRPr="004712F8">
        <w:rPr>
          <w:sz w:val="52"/>
        </w:rPr>
        <w:t xml:space="preserve"> cha mangalam</w:t>
      </w:r>
      <w:r w:rsidRPr="004712F8">
        <w:rPr>
          <w:sz w:val="52"/>
        </w:rPr>
        <w:br/>
        <w:t>Daivatam devatanam cha</w:t>
      </w:r>
      <w:r w:rsidRPr="004712F8">
        <w:rPr>
          <w:sz w:val="52"/>
        </w:rPr>
        <w:br/>
        <w:t xml:space="preserve">Bhootanam </w:t>
      </w:r>
      <w:proofErr w:type="spellStart"/>
      <w:r w:rsidRPr="004712F8">
        <w:rPr>
          <w:sz w:val="52"/>
        </w:rPr>
        <w:t>yovyayah</w:t>
      </w:r>
      <w:proofErr w:type="spellEnd"/>
      <w:r w:rsidRPr="004712F8">
        <w:rPr>
          <w:sz w:val="52"/>
        </w:rPr>
        <w:t xml:space="preserve"> Pita || </w:t>
      </w:r>
      <w:r w:rsidR="004712F8" w:rsidRPr="004712F8">
        <w:rPr>
          <w:sz w:val="52"/>
        </w:rPr>
        <w:t xml:space="preserve">16 </w:t>
      </w:r>
      <w:r w:rsidRPr="004712F8">
        <w:rPr>
          <w:sz w:val="52"/>
        </w:rPr>
        <w:t>||</w:t>
      </w:r>
    </w:p>
    <w:p w14:paraId="2A6F9D59" w14:textId="77777777" w:rsidR="004712F8" w:rsidRDefault="004712F8">
      <w:pPr>
        <w:rPr>
          <w:sz w:val="52"/>
        </w:rPr>
      </w:pPr>
      <w:r>
        <w:rPr>
          <w:sz w:val="52"/>
        </w:rPr>
        <w:br w:type="page"/>
      </w:r>
    </w:p>
    <w:p w14:paraId="4686CDB6" w14:textId="27600A15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</w:rPr>
        <w:lastRenderedPageBreak/>
        <w:t>Yatah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Sarvani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Bhoothani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Bhavantyadi</w:t>
      </w:r>
      <w:proofErr w:type="spellEnd"/>
      <w:r w:rsidRPr="004712F8">
        <w:rPr>
          <w:sz w:val="52"/>
        </w:rPr>
        <w:t xml:space="preserve"> Yugagame</w:t>
      </w:r>
      <w:r w:rsidRPr="004712F8">
        <w:rPr>
          <w:sz w:val="52"/>
        </w:rPr>
        <w:br/>
        <w:t>Yasminshcha Pralayam yanthi</w:t>
      </w:r>
      <w:r w:rsidRPr="004712F8">
        <w:rPr>
          <w:sz w:val="52"/>
        </w:rPr>
        <w:br/>
      </w:r>
      <w:proofErr w:type="spellStart"/>
      <w:r w:rsidRPr="004712F8">
        <w:rPr>
          <w:sz w:val="52"/>
        </w:rPr>
        <w:t>Puna</w:t>
      </w:r>
      <w:r w:rsidRPr="004712F8">
        <w:rPr>
          <w:sz w:val="52"/>
        </w:rPr>
        <w:t>rev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yugakshaye</w:t>
      </w:r>
      <w:proofErr w:type="spellEnd"/>
      <w:r w:rsidRPr="004712F8">
        <w:rPr>
          <w:sz w:val="52"/>
        </w:rPr>
        <w:t xml:space="preserve"> || </w:t>
      </w:r>
      <w:r w:rsidR="004712F8" w:rsidRPr="004712F8">
        <w:rPr>
          <w:sz w:val="52"/>
        </w:rPr>
        <w:t xml:space="preserve">17 </w:t>
      </w:r>
      <w:r w:rsidRPr="004712F8">
        <w:rPr>
          <w:sz w:val="52"/>
        </w:rPr>
        <w:t>||</w:t>
      </w:r>
    </w:p>
    <w:p w14:paraId="3C8EA95E" w14:textId="48747F71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</w:rPr>
        <w:t>Tasy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lok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Pradhanasya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Jagannathasya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Bhoopathe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Vishnoh</w:t>
      </w:r>
      <w:proofErr w:type="spellEnd"/>
      <w:r w:rsidRPr="004712F8">
        <w:rPr>
          <w:sz w:val="52"/>
        </w:rPr>
        <w:t xml:space="preserve"> </w:t>
      </w:r>
      <w:r w:rsidRPr="004712F8">
        <w:rPr>
          <w:sz w:val="52"/>
        </w:rPr>
        <w:t xml:space="preserve">- </w:t>
      </w:r>
      <w:proofErr w:type="spellStart"/>
      <w:r w:rsidRPr="004712F8">
        <w:rPr>
          <w:sz w:val="52"/>
        </w:rPr>
        <w:t>nama</w:t>
      </w:r>
      <w:proofErr w:type="spellEnd"/>
      <w:r w:rsidRPr="004712F8">
        <w:rPr>
          <w:sz w:val="52"/>
        </w:rPr>
        <w:t xml:space="preserve"> (</w:t>
      </w:r>
      <w:proofErr w:type="spellStart"/>
      <w:r w:rsidRPr="004712F8">
        <w:rPr>
          <w:sz w:val="52"/>
        </w:rPr>
        <w:t>Vishnor</w:t>
      </w:r>
      <w:proofErr w:type="spellEnd"/>
      <w:r w:rsidRPr="004712F8">
        <w:rPr>
          <w:sz w:val="52"/>
        </w:rPr>
        <w:t xml:space="preserve"> / </w:t>
      </w:r>
      <w:proofErr w:type="spellStart"/>
      <w:r w:rsidRPr="004712F8">
        <w:rPr>
          <w:sz w:val="52"/>
        </w:rPr>
        <w:t>nama</w:t>
      </w:r>
      <w:proofErr w:type="spellEnd"/>
      <w:r w:rsidRPr="004712F8">
        <w:rPr>
          <w:sz w:val="52"/>
        </w:rPr>
        <w:t xml:space="preserve">) </w:t>
      </w:r>
      <w:proofErr w:type="spellStart"/>
      <w:r w:rsidRPr="004712F8">
        <w:rPr>
          <w:sz w:val="52"/>
        </w:rPr>
        <w:t>sahasra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mey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Shrunu</w:t>
      </w:r>
      <w:proofErr w:type="spellEnd"/>
      <w:r w:rsidRPr="004712F8">
        <w:rPr>
          <w:sz w:val="52"/>
        </w:rPr>
        <w:t xml:space="preserve"> papa </w:t>
      </w:r>
      <w:proofErr w:type="spellStart"/>
      <w:r w:rsidRPr="004712F8">
        <w:rPr>
          <w:sz w:val="52"/>
        </w:rPr>
        <w:t>bhayapaham</w:t>
      </w:r>
      <w:proofErr w:type="spellEnd"/>
      <w:r w:rsidRPr="004712F8">
        <w:rPr>
          <w:sz w:val="52"/>
        </w:rPr>
        <w:t xml:space="preserve"> ||</w:t>
      </w:r>
      <w:r w:rsidR="004712F8" w:rsidRPr="004712F8">
        <w:rPr>
          <w:sz w:val="52"/>
        </w:rPr>
        <w:t xml:space="preserve"> 18</w:t>
      </w:r>
      <w:r w:rsidRPr="004712F8">
        <w:rPr>
          <w:sz w:val="52"/>
        </w:rPr>
        <w:t xml:space="preserve"> ||</w:t>
      </w:r>
    </w:p>
    <w:p w14:paraId="4804445A" w14:textId="24A6C25A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</w:rPr>
        <w:t>Yani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namani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gouni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vikhyathani</w:t>
      </w:r>
      <w:proofErr w:type="spellEnd"/>
      <w:r w:rsidRPr="004712F8">
        <w:rPr>
          <w:sz w:val="52"/>
        </w:rPr>
        <w:t xml:space="preserve"> mahatmanaha</w:t>
      </w:r>
      <w:r w:rsidRPr="004712F8">
        <w:rPr>
          <w:sz w:val="52"/>
        </w:rPr>
        <w:br/>
        <w:t>Rishibhih Parigeethani</w:t>
      </w:r>
      <w:r w:rsidRPr="004712F8">
        <w:rPr>
          <w:sz w:val="52"/>
        </w:rPr>
        <w:br/>
        <w:t xml:space="preserve">thani </w:t>
      </w:r>
      <w:proofErr w:type="spellStart"/>
      <w:r w:rsidRPr="004712F8">
        <w:rPr>
          <w:sz w:val="52"/>
        </w:rPr>
        <w:t>vakshyami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Bhootaye</w:t>
      </w:r>
      <w:proofErr w:type="spellEnd"/>
      <w:r w:rsidRPr="004712F8">
        <w:rPr>
          <w:sz w:val="52"/>
        </w:rPr>
        <w:t xml:space="preserve"> || </w:t>
      </w:r>
      <w:r w:rsidR="004712F8" w:rsidRPr="004712F8">
        <w:rPr>
          <w:sz w:val="52"/>
        </w:rPr>
        <w:t xml:space="preserve">19 </w:t>
      </w:r>
      <w:r w:rsidRPr="004712F8">
        <w:rPr>
          <w:sz w:val="52"/>
        </w:rPr>
        <w:t>||</w:t>
      </w:r>
    </w:p>
    <w:p w14:paraId="66BF1C4A" w14:textId="491AE9F4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r w:rsidRPr="004712F8">
        <w:rPr>
          <w:sz w:val="52"/>
        </w:rPr>
        <w:t>Rishirnamna</w:t>
      </w:r>
      <w:r w:rsidRPr="004712F8">
        <w:rPr>
          <w:sz w:val="52"/>
        </w:rPr>
        <w:t>m sahasrasya</w:t>
      </w:r>
      <w:r w:rsidRPr="004712F8">
        <w:rPr>
          <w:sz w:val="52"/>
        </w:rPr>
        <w:br/>
        <w:t>Vedavyaso mahamunihi</w:t>
      </w:r>
      <w:r w:rsidRPr="004712F8">
        <w:rPr>
          <w:sz w:val="52"/>
        </w:rPr>
        <w:br/>
        <w:t>Chando - anushtup thatha devo</w:t>
      </w:r>
      <w:r w:rsidRPr="004712F8">
        <w:rPr>
          <w:sz w:val="52"/>
        </w:rPr>
        <w:br/>
        <w:t xml:space="preserve">Bhagavan </w:t>
      </w:r>
      <w:proofErr w:type="spellStart"/>
      <w:r w:rsidRPr="004712F8">
        <w:rPr>
          <w:sz w:val="52"/>
        </w:rPr>
        <w:t>devaki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sutah</w:t>
      </w:r>
      <w:proofErr w:type="spellEnd"/>
      <w:r w:rsidRPr="004712F8">
        <w:rPr>
          <w:sz w:val="52"/>
        </w:rPr>
        <w:t xml:space="preserve"> || </w:t>
      </w:r>
      <w:r w:rsidR="004712F8" w:rsidRPr="004712F8">
        <w:rPr>
          <w:sz w:val="52"/>
        </w:rPr>
        <w:t xml:space="preserve">20 </w:t>
      </w:r>
      <w:r w:rsidRPr="004712F8">
        <w:rPr>
          <w:sz w:val="52"/>
        </w:rPr>
        <w:t>||</w:t>
      </w:r>
    </w:p>
    <w:p w14:paraId="31172C1B" w14:textId="77777777" w:rsidR="004712F8" w:rsidRDefault="004712F8">
      <w:pPr>
        <w:rPr>
          <w:sz w:val="52"/>
        </w:rPr>
      </w:pPr>
      <w:r>
        <w:rPr>
          <w:sz w:val="52"/>
        </w:rPr>
        <w:br w:type="page"/>
      </w:r>
    </w:p>
    <w:p w14:paraId="4CAD3CCA" w14:textId="16F43162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</w:rPr>
        <w:lastRenderedPageBreak/>
        <w:t>Amruthamshoodbhavo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beejam</w:t>
      </w:r>
      <w:proofErr w:type="spellEnd"/>
      <w:r w:rsidRPr="004712F8">
        <w:rPr>
          <w:sz w:val="52"/>
        </w:rPr>
        <w:br/>
      </w:r>
      <w:proofErr w:type="spellStart"/>
      <w:r w:rsidRPr="004712F8">
        <w:rPr>
          <w:sz w:val="52"/>
        </w:rPr>
        <w:t>Shakthir</w:t>
      </w:r>
      <w:proofErr w:type="spellEnd"/>
      <w:r w:rsidRPr="004712F8">
        <w:rPr>
          <w:sz w:val="52"/>
        </w:rPr>
        <w:t xml:space="preserve"> - Devaki nandanaha</w:t>
      </w:r>
      <w:r w:rsidRPr="004712F8">
        <w:rPr>
          <w:sz w:val="52"/>
        </w:rPr>
        <w:br/>
        <w:t>Thrisama hridayam tasya</w:t>
      </w:r>
      <w:r w:rsidRPr="004712F8">
        <w:rPr>
          <w:sz w:val="52"/>
        </w:rPr>
        <w:br/>
      </w:r>
      <w:proofErr w:type="spellStart"/>
      <w:r w:rsidRPr="004712F8">
        <w:rPr>
          <w:sz w:val="52"/>
        </w:rPr>
        <w:t>ShaanthyarThe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viniyujyathe</w:t>
      </w:r>
      <w:proofErr w:type="spellEnd"/>
      <w:r w:rsidRPr="004712F8">
        <w:rPr>
          <w:sz w:val="52"/>
        </w:rPr>
        <w:t xml:space="preserve"> || </w:t>
      </w:r>
      <w:r w:rsidR="004712F8" w:rsidRPr="004712F8">
        <w:rPr>
          <w:sz w:val="52"/>
        </w:rPr>
        <w:t xml:space="preserve">21 </w:t>
      </w:r>
      <w:r w:rsidRPr="004712F8">
        <w:rPr>
          <w:sz w:val="52"/>
        </w:rPr>
        <w:t>||</w:t>
      </w:r>
    </w:p>
    <w:p w14:paraId="2D01FF87" w14:textId="6C96CCEF" w:rsidR="005C12FF" w:rsidRPr="004712F8" w:rsidRDefault="00965569" w:rsidP="004712F8">
      <w:pPr>
        <w:pStyle w:val="BlockText"/>
        <w:spacing w:afterLines="200" w:after="480"/>
        <w:rPr>
          <w:sz w:val="52"/>
        </w:rPr>
      </w:pPr>
      <w:proofErr w:type="spellStart"/>
      <w:r w:rsidRPr="004712F8">
        <w:rPr>
          <w:sz w:val="52"/>
        </w:rPr>
        <w:t>Vishnu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Jishnum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Mahavishnum</w:t>
      </w:r>
      <w:proofErr w:type="spellEnd"/>
      <w:r w:rsidRPr="004712F8">
        <w:rPr>
          <w:sz w:val="52"/>
        </w:rPr>
        <w:br/>
        <w:t>Prabha Vishnum Maheshvara</w:t>
      </w:r>
      <w:r w:rsidRPr="004712F8">
        <w:rPr>
          <w:sz w:val="52"/>
        </w:rPr>
        <w:t>m</w:t>
      </w:r>
      <w:r w:rsidRPr="004712F8">
        <w:rPr>
          <w:sz w:val="52"/>
        </w:rPr>
        <w:br/>
        <w:t>Aneka roopa daithya - antham</w:t>
      </w:r>
      <w:r w:rsidRPr="004712F8">
        <w:rPr>
          <w:sz w:val="52"/>
        </w:rPr>
        <w:br/>
      </w:r>
      <w:proofErr w:type="spellStart"/>
      <w:r w:rsidRPr="004712F8">
        <w:rPr>
          <w:sz w:val="52"/>
        </w:rPr>
        <w:t>Namami</w:t>
      </w:r>
      <w:proofErr w:type="spellEnd"/>
      <w:r w:rsidRPr="004712F8">
        <w:rPr>
          <w:sz w:val="52"/>
        </w:rPr>
        <w:t xml:space="preserve"> </w:t>
      </w:r>
      <w:proofErr w:type="spellStart"/>
      <w:r w:rsidRPr="004712F8">
        <w:rPr>
          <w:sz w:val="52"/>
        </w:rPr>
        <w:t>purushothamam</w:t>
      </w:r>
      <w:proofErr w:type="spellEnd"/>
      <w:r w:rsidRPr="004712F8">
        <w:rPr>
          <w:sz w:val="52"/>
        </w:rPr>
        <w:t xml:space="preserve"> || </w:t>
      </w:r>
      <w:r w:rsidR="004712F8" w:rsidRPr="004712F8">
        <w:rPr>
          <w:sz w:val="52"/>
        </w:rPr>
        <w:t xml:space="preserve">22 </w:t>
      </w:r>
      <w:r w:rsidRPr="004712F8">
        <w:rPr>
          <w:sz w:val="52"/>
        </w:rPr>
        <w:t>||</w:t>
      </w:r>
    </w:p>
    <w:sectPr w:rsidR="005C12FF" w:rsidRPr="004712F8" w:rsidSect="004712F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E9C11F" w14:textId="77777777" w:rsidR="00965569" w:rsidRDefault="00965569">
      <w:pPr>
        <w:spacing w:after="0"/>
      </w:pPr>
      <w:r>
        <w:separator/>
      </w:r>
    </w:p>
  </w:endnote>
  <w:endnote w:type="continuationSeparator" w:id="0">
    <w:p w14:paraId="398DD72A" w14:textId="77777777" w:rsidR="00965569" w:rsidRDefault="009655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2446D" w14:textId="77777777" w:rsidR="00965569" w:rsidRDefault="00965569">
      <w:r>
        <w:separator/>
      </w:r>
    </w:p>
  </w:footnote>
  <w:footnote w:type="continuationSeparator" w:id="0">
    <w:p w14:paraId="1895C5C7" w14:textId="77777777" w:rsidR="00965569" w:rsidRDefault="009655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A260A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12F8"/>
    <w:rsid w:val="004E29B3"/>
    <w:rsid w:val="00590D07"/>
    <w:rsid w:val="005C12FF"/>
    <w:rsid w:val="00784D58"/>
    <w:rsid w:val="008D6863"/>
    <w:rsid w:val="0096556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F2710"/>
  <w15:docId w15:val="{7116A63E-745B-4854-98FE-36DA4B824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392</Words>
  <Characters>2239</Characters>
  <Application>Microsoft Office Word</Application>
  <DocSecurity>0</DocSecurity>
  <Lines>18</Lines>
  <Paragraphs>5</Paragraphs>
  <ScaleCrop>false</ScaleCrop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riram Murali</cp:lastModifiedBy>
  <cp:revision>2</cp:revision>
  <dcterms:created xsi:type="dcterms:W3CDTF">2021-04-24T20:47:00Z</dcterms:created>
  <dcterms:modified xsi:type="dcterms:W3CDTF">2021-04-24T20:52:00Z</dcterms:modified>
</cp:coreProperties>
</file>